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in</w:t>
      </w:r>
      <w:r>
        <w:t xml:space="preserve"> </w:t>
      </w:r>
      <w:r>
        <w:t xml:space="preserve">China</w:t>
      </w:r>
      <w:r>
        <w:t xml:space="preserve"> </w:t>
      </w:r>
      <w:r>
        <w:t xml:space="preserve">Shanghai</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arpenter position at your esteemed organization in China Shanghai. With a wealth of experience in carpentry, a deep appreciation for craftsmanship, and a strong desire to contribute to the dynamic construction and architectural landscape of Shanghai, I am confident that my skills and dedication align perfectly with your company’s needs. As a professional carpenter with [X years] of hands-on experience in both residential and commercial projects, I bring not only technical expertise but also a commitment to precision, quality, and innovation that is essential in the vibrant markets of China Shanghai.</w:t>
      </w:r>
    </w:p>
    <w:p>
      <w:pPr>
        <w:pStyle w:val="BodyText"/>
      </w:pPr>
      <w:r>
        <w:t xml:space="preserve">My journey as a Carpenter has been defined by an unwavering passion for creating functional and aesthetically pleasing structures. From constructing intricate wooden frameworks to installing custom cabinetry and finishing touches, I have consistently delivered results that exceed expectations. My proficiency in using both traditional tools and modern machinery, combined with my ability to interpret blueprints and adapt to diverse project requirements, makes me a versatile candidate capable of thriving in the fast-paced environment of China Shanghai. Whether working on high-rise developments or heritage restoration projects, I approach every task with meticulous attention to detail and a focus on long-term durability.</w:t>
      </w:r>
    </w:p>
    <w:p>
      <w:pPr>
        <w:pStyle w:val="BodyText"/>
      </w:pPr>
      <w:r>
        <w:t xml:space="preserve">What draws me specifically to China Shanghai is the city’s unique blend of historical architecture and cutting-edge design. As a global hub for innovation, Shanghai offers unparalleled opportunities for carpenters who can bridge the gap between traditional craftsmanship and modern engineering. The demand for skilled professionals in this field is growing, particularly in sectors such as luxury residential complexes, commercial interiors, and cultural preservation initiatives. I am eager to contribute my expertise to projects that reflect this balance of heritage and progress, ensuring that every structure I help create stands as a testament to excellence.</w:t>
      </w:r>
    </w:p>
    <w:p>
      <w:pPr>
        <w:pStyle w:val="BodyText"/>
      </w:pPr>
      <w:r>
        <w:t xml:space="preserve">In my previous roles, I have worked on a variety of projects that required both precision and creativity. For instance, at [Previous Company Name], I led the installation of custom wooden partitions for a high-end boutique hotel in [Location], where I collaborated with designers to translate their vision into tangible, high-quality results. This experience honed my ability to communicate effectively with architects, engineers, and clients while maintaining strict adherence to deadlines and safety standards. Additionally, my work on [specific project or task] allowed me to refine my skills in using advanced carpentry techniques such as [mention specific technique or tool], which I believe would be valuable in the context of Shanghai’s evolving construction industry.</w:t>
      </w:r>
    </w:p>
    <w:p>
      <w:pPr>
        <w:pStyle w:val="BodyText"/>
      </w:pPr>
      <w:r>
        <w:t xml:space="preserve">One of the key reasons I am excited about the opportunity to work in China Shanghai is the chance to immerse myself in a culture that values craftsmanship and precision. The city’s emphasis on quality and innovation resonates deeply with my professional philosophy. I have studied Chinese construction practices and materials, including traditional joinery methods and modern sustainable building techniques, which I believe will enable me to integrate seamlessly into your team. Furthermore, my ability to communicate in [language if applicable] (or willingness to learn) ensures that I can collaborate effectively with local teams and stakeholders.</w:t>
      </w:r>
    </w:p>
    <w:p>
      <w:pPr>
        <w:pStyle w:val="BodyText"/>
      </w:pPr>
      <w:r>
        <w:t xml:space="preserve">As a Carpenter, I understand the importance of adaptability and problem-solving. In Shanghai’s fast-paced environment, where projects often require quick adjustments and creative solutions, I thrive under pressure while maintaining a focus on excellence. My ability to work independently as well as in a team setting, coupled with my strong work ethic and reliability, makes me an asset to any organization. I am also committed to continuous learning and staying updated on the latest trends and technologies in carpentry, which will allow me to contribute meaningfully to your company’s growth.</w:t>
      </w:r>
    </w:p>
    <w:p>
      <w:pPr>
        <w:pStyle w:val="BodyText"/>
      </w:pPr>
      <w:r>
        <w:t xml:space="preserve">What sets me apart is not just my technical skills but also my genuine enthusiasm for the craft. I take pride in every project I undertake, knowing that the work I do has a lasting impact on the spaces people inhabit. In China Shanghai, where the demand for skilled carpenters is high and the opportunities are vast, I am eager to bring my expertise to your organization and help shape projects that reflect both functionality and artistry.</w:t>
      </w:r>
    </w:p>
    <w:p>
      <w:pPr>
        <w:pStyle w:val="BodyText"/>
      </w:pPr>
      <w:r>
        <w:t xml:space="preserve">I would be honored to have the opportunity to discuss how my background, skills, and passion for carpentry can contribute to your team’s success. Thank you for considering my application. I look forward to the possibility of working together in China Shanghai and contributing to the city’s rich architectural legacy.</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in China Shanghai</dc:title>
  <dc:creator/>
  <dc:language>en</dc:language>
  <cp:keywords/>
  <dcterms:created xsi:type="dcterms:W3CDTF">2025-12-11T06:08:41Z</dcterms:created>
  <dcterms:modified xsi:type="dcterms:W3CDTF">2025-12-11T06:08:41Z</dcterms:modified>
</cp:coreProperties>
</file>

<file path=docProps/custom.xml><?xml version="1.0" encoding="utf-8"?>
<Properties xmlns="http://schemas.openxmlformats.org/officeDocument/2006/custom-properties" xmlns:vt="http://schemas.openxmlformats.org/officeDocument/2006/docPropsVTypes"/>
</file>